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5% CI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8, 1.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ad at 30 day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i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,040,2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, 3,072,875,754,076,578,450,989,285,412,744,649,957,574,234,543,977,297,355,905,585,701,602,776,452,475,907,272,764,003,182,075,771,468,035,774,443,027,742,285,664,953,397,225,648,143,218,022,931,369,033,7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, 1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 Systolic Blood Pres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, 1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iratory r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8, 1.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 G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4, 1.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jury severity sco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, 1.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uscitation procedu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iological interven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, 1.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oracic drain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, 0.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ernal fracture fix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1, 2.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aniotom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 interven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oracotom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, In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lvic pack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gical wound revi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, 1.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parotomy - hemosta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, 1.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acranial pressure measurement as sole interven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jor fracture surg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5, 3.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vasculariz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1T08:45:21Z</dcterms:created>
  <dcterms:modified xsi:type="dcterms:W3CDTF">2023-09-01T08:4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